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5E5FEE8E">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58F993DC"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____</w:t>
      </w:r>
      <w:r w:rsidR="009F6C83">
        <w:rPr>
          <w:rFonts w:ascii="Calibri" w:eastAsia="Times New Roman" w:hAnsi="Calibri" w:cs="Calibri"/>
          <w:color w:val="000000"/>
          <w:shd w:val="clear" w:color="auto" w:fill="FFFFFF"/>
        </w:rPr>
        <w:t xml:space="preserve">Deep Learning </w:t>
      </w:r>
      <w:r w:rsidRPr="00CE5129">
        <w:rPr>
          <w:rFonts w:ascii="Calibri" w:eastAsia="Times New Roman" w:hAnsi="Calibri" w:cs="Calibri"/>
          <w:color w:val="000000"/>
          <w:shd w:val="clear" w:color="auto" w:fill="FFFFFF"/>
        </w:rPr>
        <w:t>_______________________                            </w:t>
      </w:r>
    </w:p>
    <w:p w14:paraId="1A8F0510" w14:textId="7A670B37"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______</w:t>
      </w:r>
      <w:r w:rsidR="009F6C83">
        <w:rPr>
          <w:rFonts w:ascii="Calibri" w:eastAsia="Times New Roman" w:hAnsi="Calibri" w:cs="Calibri"/>
          <w:color w:val="000000"/>
          <w:shd w:val="clear" w:color="auto" w:fill="FFFFFF"/>
        </w:rPr>
        <w:t xml:space="preserve">Deep Learning </w:t>
      </w:r>
      <w:r w:rsidRPr="00CE5129">
        <w:rPr>
          <w:rFonts w:ascii="Calibri" w:eastAsia="Times New Roman" w:hAnsi="Calibri" w:cs="Calibri"/>
          <w:color w:val="000000"/>
          <w:shd w:val="clear" w:color="auto" w:fill="FFFFFF"/>
        </w:rPr>
        <w:t>____________      </w:t>
      </w:r>
    </w:p>
    <w:p w14:paraId="7BC203C3" w14:textId="7E51864A"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Submitted by:  </w:t>
      </w:r>
      <w:r w:rsidR="00CE5129" w:rsidRPr="00CE5129">
        <w:rPr>
          <w:rFonts w:ascii="Calibri" w:eastAsia="Times New Roman" w:hAnsi="Calibri" w:cs="Calibri"/>
          <w:color w:val="000000"/>
          <w:shd w:val="clear" w:color="auto" w:fill="FFFFFF"/>
        </w:rPr>
        <w:t>______</w:t>
      </w:r>
      <w:r w:rsidR="009F6C83">
        <w:rPr>
          <w:rFonts w:ascii="Calibri" w:eastAsia="Times New Roman" w:hAnsi="Calibri" w:cs="Calibri"/>
          <w:color w:val="000000"/>
          <w:shd w:val="clear" w:color="auto" w:fill="FFFFFF"/>
        </w:rPr>
        <w:t>Sumit Mujumdar</w:t>
      </w:r>
      <w:r w:rsidR="00CE5129" w:rsidRPr="00CE5129">
        <w:rPr>
          <w:rFonts w:ascii="Calibri" w:eastAsia="Times New Roman" w:hAnsi="Calibri" w:cs="Calibri"/>
          <w:color w:val="000000"/>
          <w:shd w:val="clear" w:color="auto" w:fill="FFFFFF"/>
        </w:rPr>
        <w:t>____________</w:t>
      </w:r>
      <w:r w:rsidRPr="00CE5129">
        <w:rPr>
          <w:rFonts w:ascii="Calibri" w:eastAsia="Times New Roman" w:hAnsi="Calibri" w:cs="Calibri"/>
          <w:color w:val="000000"/>
          <w:shd w:val="clear" w:color="auto" w:fill="FFFFFF"/>
        </w:rPr>
        <w:t>__________________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0A6EAC14"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9F6C83">
              <w:rPr>
                <w:rFonts w:ascii="Calibri" w:eastAsia="Times New Roman" w:hAnsi="Calibri" w:cs="Calibri"/>
              </w:rPr>
              <w:t>Sumit Mujumdar</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08487292" w:rsidR="00F37BD8" w:rsidRPr="00CE5129" w:rsidRDefault="009F6C83" w:rsidP="00F37BD8">
            <w:pPr>
              <w:spacing w:after="0" w:line="240" w:lineRule="auto"/>
              <w:rPr>
                <w:rFonts w:ascii="Calibri" w:eastAsia="Times New Roman" w:hAnsi="Calibri" w:cs="Calibri"/>
              </w:rPr>
            </w:pPr>
            <w:r>
              <w:rPr>
                <w:rFonts w:ascii="Calibri" w:eastAsia="Times New Roman" w:hAnsi="Calibri" w:cs="Calibri"/>
              </w:rPr>
              <w:t>12310018</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ISB Honour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fabricate or plagiaris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be a party to any violation of the ISB Honour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personally uphold and abide, in theory and practice, the values, purpose and rules of the ISB Honour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ort all violations of the ISB Honour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Lack of awareness of the ISB Honour Code is never an excuse for a violation. Please go through the Honour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Please do not share your assignment with your fellow students under any circumstances if the Honour Code scheme prohibits it. The HCC considers both parties to be guilty of an Honour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1839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40636451">
    <w:abstractNumId w:val="0"/>
  </w:num>
  <w:num w:numId="2" w16cid:durableId="1830630731">
    <w:abstractNumId w:val="1"/>
  </w:num>
  <w:num w:numId="3" w16cid:durableId="1030881553">
    <w:abstractNumId w:val="2"/>
  </w:num>
  <w:num w:numId="4" w16cid:durableId="5830755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F015C"/>
    <w:rsid w:val="00117B06"/>
    <w:rsid w:val="001839DD"/>
    <w:rsid w:val="00196085"/>
    <w:rsid w:val="001E1CA5"/>
    <w:rsid w:val="0020748E"/>
    <w:rsid w:val="0026398C"/>
    <w:rsid w:val="00301475"/>
    <w:rsid w:val="00312014"/>
    <w:rsid w:val="00382244"/>
    <w:rsid w:val="00435EF0"/>
    <w:rsid w:val="00444E38"/>
    <w:rsid w:val="005447EE"/>
    <w:rsid w:val="00575E5A"/>
    <w:rsid w:val="0073527D"/>
    <w:rsid w:val="00741393"/>
    <w:rsid w:val="008754D8"/>
    <w:rsid w:val="008F7955"/>
    <w:rsid w:val="00942266"/>
    <w:rsid w:val="009F096E"/>
    <w:rsid w:val="009F6C83"/>
    <w:rsid w:val="00A70979"/>
    <w:rsid w:val="00B12E3F"/>
    <w:rsid w:val="00B82B17"/>
    <w:rsid w:val="00BD24D1"/>
    <w:rsid w:val="00C33776"/>
    <w:rsid w:val="00C54356"/>
    <w:rsid w:val="00CE5129"/>
    <w:rsid w:val="00D02068"/>
    <w:rsid w:val="00D067D6"/>
    <w:rsid w:val="00D12A98"/>
    <w:rsid w:val="00DF4DEC"/>
    <w:rsid w:val="00E3336D"/>
    <w:rsid w:val="00E3419A"/>
    <w:rsid w:val="00E35127"/>
    <w:rsid w:val="00EB0C56"/>
    <w:rsid w:val="00ED5B33"/>
    <w:rsid w:val="00F37BD8"/>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28FA7AD-7EEA-4AE2-89FA-0F70913400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Sumit Mujumdar</cp:lastModifiedBy>
  <cp:revision>5</cp:revision>
  <dcterms:created xsi:type="dcterms:W3CDTF">2020-07-31T04:55:00Z</dcterms:created>
  <dcterms:modified xsi:type="dcterms:W3CDTF">2024-04-2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174778066a91442fe03fd952e0b84e42347794bdc1928520997ea2e6069a084</vt:lpwstr>
  </property>
</Properties>
</file>